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echarge pour diffuseur - Ambre safran</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VNQ0-60UX-000R-TANM</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ode du produit</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PC-235396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Recharge pour diffuseur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Liquides inflammables,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226</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Lésions oculaires graves/irritation oculair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Liquide et vapeurs inflammables. Peut provoquer une allergie cutanée. Provoque une sévère irritation des yeux.</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2</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linalyl acetate; Acétate de 4-tert-butylcyclohexyle; linalool; d-limonen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226 - Liquide et vapeurs inflammables.</w:t>
              <w:br/>
              <w:t>H317 - Peut provoquer une allergie cutanée.</w:t>
              <w:br/>
              <w:t>H319 - Provoque une sévère irritation des yeux.</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10 - Tenir à l’écart de la chaleur, des surfaces chaudes, des étincelles, des flammes nues et de toute autre source d’inflammation. Ne pas fumer.</w:t>
              <w:br/>
              <w:t>P333+P313 - En cas d’irritation ou d’éruption cutanée: consulter un médecin.</w:t>
              <w:br/>
              <w:t>P337+P313 - Si l’irritation oculaire persist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alcohol</w:t>
            </w:r>
          </w:p>
          <w:p w:rsidR="00827634" w:rsidRPr="0069446B" w:rsidP="009B0F88" w14:paraId="147D3D58" w14:textId="33B2CEBF">
            <w:pPr>
              <w:pStyle w:val="SDSTableTextNormal"/>
              <w:rPr>
                <w:noProof w:val="0"/>
              </w:rPr>
            </w:pPr>
            <w:r w:rsidRPr="0069446B">
              <w:rPr>
                <w:noProof/>
              </w:rPr>
              <w:t>substance possédant une/des valeurs limites d’exposition professionnelle nationales (F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4-17-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578-6</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0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74,984 – 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2, H225</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oxymethylethoxy)propanol</w:t>
            </w:r>
          </w:p>
          <w:p w:rsidR="00827634" w:rsidRPr="0069446B" w:rsidP="009B0F88" w14:textId="33B2CEBF">
            <w:pPr>
              <w:pStyle w:val="SDSTableTextNormal"/>
              <w:rPr>
                <w:noProof w:val="0"/>
              </w:rPr>
            </w:pPr>
            <w:r w:rsidRPr="0069446B">
              <w:rPr>
                <w:noProof/>
              </w:rPr>
              <w:t>substance possédant une/des valeurs limites d’exposition professionnelle nationales (FR); substance possédant des valeurs limites d’exposition professionnelle communautair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sidR="00FA7F7F">
              <w:rPr>
                <w:noProof/>
              </w:rPr>
              <w:t>Non classé</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ylpropan-2-ol</w:t>
            </w:r>
          </w:p>
          <w:p w:rsidR="00827634" w:rsidRPr="0069446B" w:rsidP="009B0F88" w14:textId="33B2CEBF">
            <w:pPr>
              <w:pStyle w:val="SDSTableTextNormal"/>
              <w:rPr>
                <w:noProof w:val="0"/>
              </w:rPr>
            </w:pPr>
            <w:r w:rsidRPr="0069446B">
              <w:rPr>
                <w:noProof/>
              </w:rPr>
              <w:t>substance possédant une/des valeurs limites d’exposition professionnelle nationales (F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5-65-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889-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05-00-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52 – 0,08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par inhalation), H332 (ATE=1,5 mg/l/4h)</w:t>
              <w:br/>
              <w:t>Eye Irrit. 2, H319</w:t>
              <w:br/>
              <w:t>STOT SE 3, H335</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Rincer la peau à l’eau/se doucher. Enlever immédiatement tous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Liquide et vapeurs inflammables.</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Absorber le liquide répandu dans un matériau absorban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Tenir à l’écart de la chaleur, des surfaces chaudes, des étincelles, des flammes nues et de toute autre source d’inflammation. Ne pas fumer. Mise à la terre/liaison équipotentielle du récipient et du matériel de réception. Ne pas utiliser d’outils produisant des étincelles. Prendre des mesures de précaution contre les décharges électrostatiques. Des vapeurs inflammables peuvent s’accumuler dans le conteneur. Utiliser un appareillage antidéflagrant. Porter un équipement de protection individuel. Eviter le contact avec la peau et les yeux.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Stocker dans un endroit bien ventilé. Tenir au frais. Maintenir le récipient fermé de manière étanch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B077C8" w:rsidRPr="0069446B" w:rsidP="00B077C8" w14:paraId="76C830A6" w14:textId="7C05BC4C">
      <w:pPr>
        <w:pStyle w:val="SDSTextHeading3"/>
        <w:rPr>
          <w:noProof w:val="0"/>
          <w:color w:val="auto"/>
          <w:lang w:val="en-US"/>
        </w:rPr>
      </w:pPr>
      <w:r w:rsidRPr="0069446B">
        <w:rPr>
          <w:noProof/>
          <w:color w:val="auto"/>
          <w:lang w:val="en-US"/>
        </w:rPr>
        <w:t>Valeurs limites nationales d’exposition professionnelle et biologiq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eur limite indicative d’exposition professionnel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éthoxyméthyléthoxy)-propanol (Ether méthylique du dipropylène-gly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églementaires contraignantes. Risque de pénétration percutanée</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rticle R4412-149 du Code du travail (réf.: INRS ED 6443, 2022; Outil65; Décret n° 2019-1487; Décret n° 2020-1546; Décret n° 2021-434; Décret n° 2021-1849; Décret n° 2024-307)</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2-methylpropan-2-ol</w:t>
            </w:r>
            <w:r w:rsidRPr="0069446B">
              <w:rPr>
                <w:noProof w:val="0"/>
                <w:color w:val="auto"/>
              </w:rPr>
              <w:t xml:space="preserve"> </w:t>
            </w:r>
            <w:r w:rsidRPr="0069446B" w:rsidR="00FD53E4">
              <w:rPr>
                <w:noProof/>
                <w:color w:val="auto"/>
              </w:rPr>
              <w:t>(75-65-0)</w:t>
            </w:r>
          </w:p>
        </w:tc>
      </w:tr>
      <w:tr w14:paraId="09AA005F"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cool tert-butylique</w:t>
            </w:r>
          </w:p>
        </w:tc>
      </w:tr>
      <w:tr w14:paraId="70951C44"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0 mg/m³</w:t>
            </w:r>
          </w:p>
        </w:tc>
      </w:tr>
      <w:tr w14:paraId="70951C45"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0 ppm</w:t>
            </w:r>
          </w:p>
        </w:tc>
      </w:tr>
      <w:tr w14:paraId="70951C46"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ecommandées/admises</w:t>
            </w:r>
          </w:p>
        </w:tc>
      </w:tr>
      <w:tr w14:paraId="70951C47"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irculaire du Ministère du travail (réf.: INRS ED 6443, 2022; Outil65)</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ethyl alcohol</w:t>
            </w:r>
            <w:r w:rsidRPr="0069446B">
              <w:rPr>
                <w:noProof w:val="0"/>
                <w:color w:val="auto"/>
              </w:rPr>
              <w:t xml:space="preserve"> </w:t>
            </w:r>
            <w:r w:rsidRPr="0069446B" w:rsidR="00FD53E4">
              <w:rPr>
                <w:noProof/>
                <w:color w:val="auto"/>
              </w:rPr>
              <w:t>(64-17-5)</w:t>
            </w:r>
          </w:p>
        </w:tc>
      </w:tr>
      <w:tr w14:paraId="09AA0060"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48"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cool éthylique</w:t>
            </w:r>
          </w:p>
        </w:tc>
      </w:tr>
      <w:tr w14:paraId="70951C49"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900 mg/m³</w:t>
            </w:r>
          </w:p>
        </w:tc>
      </w:tr>
      <w:tr w14:paraId="70951C4A"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00 ppm</w:t>
            </w:r>
          </w:p>
        </w:tc>
      </w:tr>
      <w:tr w14:paraId="70951C4B"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9500 mg/m³</w:t>
            </w:r>
          </w:p>
        </w:tc>
      </w:tr>
      <w:tr w14:paraId="70951C4C"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00 ppm</w:t>
            </w:r>
          </w:p>
        </w:tc>
      </w:tr>
      <w:tr w14:paraId="70951C4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ecommandées/admises</w:t>
            </w:r>
          </w:p>
        </w:tc>
      </w:tr>
      <w:tr w14:paraId="70951C4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irculaire du Ministère du travail (réf.: INRS ED 6443, 2022; Outil65)</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Liquide et vapeurs inflammables.</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23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17</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Liquide et vapeurs inflammables.</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oids corpore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ylpropan-2-ol (75-65-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PPTS 870.1200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alcohol (64-1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010 mg/kg de poids corporel Animal: rat, Animal sex: female, Guideline: OECD Guideline 401 (Acute Oral Toxicity), 95% CL: 14450 - 1556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sidR="00FA7F7F">
              <w:rPr>
                <w:noProof/>
              </w:rPr>
              <w:t>8300 mg/kg de poids corporel Animal: mous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Provoque une sévère irritation des yeux.</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methylpropan-2-ol (75-65-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64 mg/kg de poids corporel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methylpropan-2-ol (75-65-0)</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alcohol (64-17-5)</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lt; 9700 mg/kg de poids corporel Animal: mouse, Animal sex: male, Guideline: EPA OPPTS 870.3100 (90-Day Oral Toxicity in Rodents)</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9400 mg/kg de poids corporel Animal: mouse, Animal sex: female, Guideline: EPA OPPTS 870.3100 (90-Day Oral Toxicit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5 mg/l Test organisms (species): Daphnia magna Duration: '22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ylpropan-2-ol (75-65-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961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76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76 mg/l Test organisms (species): Raphidocelis subcapitata (previous names: Pseudokirchneriella subcapitata, Selenastrum capricornutum)</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100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332 mg/l Test organisms (species): other: Duration: '120 h'</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alcohol (64-1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2 g/l Test organisms (species): Pimephales promela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6 mg/l Test organisms (species): Daphnia magna Duration: '9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Recharge pour diffuseur - Ambre safran</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ylpropan-2-ol (75-65-0)</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alcohol (64-1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Pr>
                <w:noProof/>
              </w:rPr>
              <w:t>Des vapeurs inflammables peuvent s’accumuler dans le conteneur. 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 xml:space="preserve">HP3 - “Inflammable”: </w:t>
              <w:br/>
              <w:t xml:space="preserve">– déchet liquide inflammable: déchet liquide ayant un point d’éclair inférieur à 60 °C ou déchet de gazoles, carburants diesel et huiles de chauffage légères dont le point d’éclair est &gt; 55 °C et ≤ 75 °C; </w:t>
              <w:br/>
              <w:t xml:space="preserve">– déchet solide ou liquide pyrophorique inflammable: déchet solide ou liquide qui, même en petites quantités, est susceptible de s’enflammer en moins de cinq minutes lorsqu’il entre en contact avec l’air. </w:t>
              <w:br/>
              <w:t xml:space="preserve">– déchet solide inflammable: déchet solide qui est facilement inflammable, ou qui peut provoquer ou aggraver un incendie en s’enflammant par frottement. </w:t>
              <w:br/>
              <w:t xml:space="preserve">– déchet gazeux inflammable: déchet gazeux inflammable dans l’air à 20 °C et à une pression normale de 101,3 kPa; </w:t>
              <w:br/>
              <w:t xml:space="preserve">– déchet hydroréactif: déchet qui, au contact de l’eau, dégage des gaz inflammables en quantités dangereuses; </w:t>
              <w:br/>
              <w:t>– autres déchets inflammables: aérosols inflammables, déchets auto-échauffants inflammables, peroxydes organiques inflammables et déchets autoréactifs inflammables.</w:t>
              <w:br/>
              <w:t>HP4 - “Irritant – irritation cutanée et lésions oculaires”: déchet pouvant causer une irritation cutanée ou des lésions oculaires en cas d’applicatio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1170</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1170</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ÉTHANOL EN SOLUTION (ALCOOL ÉTHYLIQUE EN SOLUTI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sidR="00FA7F7F">
              <w:rPr>
                <w:noProof/>
              </w:rPr>
              <w:t>ÉTHANOL (ALCOOL ÉTHYLIQU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sidR="00FA7F7F">
              <w:rPr>
                <w:noProof/>
              </w:rPr>
              <w:t>Ethanol soluti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ÉTHANOL EN SOLUTION (ALCOOL ÉTHYLIQUE EN SOLUTI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ÉTHANOL EN SOLUTION (ALCOOL ÉTHYLIQUE EN SOLUTION)</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1170 ÉTHANOL EN SOLUTION (ALCOOL ÉTHYLIQUE EN SOLUTION), 3, III, (D/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1170 ÉTHANOL (ALCOOL ÉTHYLIQUE), 3, III (23°C c.c.)</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sidR="00FA7F7F">
              <w:rPr>
                <w:noProof/>
              </w:rPr>
              <w:t>UN 1170 Ethanol solution, 3,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1170 ÉTHANOL EN SOLUTION (ALCOOL ÉTHYLIQUE EN SOLUTION), 3,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1170 ÉTHANOL EN SOLUTION (ALCOOL ÉTHYLIQUE EN SOLUTION), 3,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3</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3</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3"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9" name=""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E</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D</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F1</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144,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2</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F</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FL</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100092E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C381AE4" w14:textId="6A4DCC20">
            <w:pPr>
              <w:pStyle w:val="SDSTableTextNormal"/>
              <w:rPr>
                <w:noProof w:val="0"/>
                <w:lang w:val="nl-BE"/>
              </w:rPr>
            </w:pPr>
            <w:r w:rsidRPr="0069446B">
              <w:rPr>
                <w:noProof/>
                <w:lang w:val="nl-BE"/>
              </w:rPr>
              <w:t>Dispositions spéciales de transport - Exploita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F6C6DE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C0FEED" w14:textId="22FC5410">
            <w:pPr>
              <w:pStyle w:val="SDSTableTextNormal"/>
              <w:rPr>
                <w:noProof w:val="0"/>
              </w:rPr>
            </w:pPr>
            <w:r w:rsidRPr="0069446B" w:rsidR="00FA7F7F">
              <w:rPr>
                <w:noProof/>
              </w:rPr>
              <w:t>S2</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3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1"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D/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144, 223</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P001, LP0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2</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7DBF7D2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A2CC5BD" w14:textId="22A6CE1F">
            <w:pPr>
              <w:pStyle w:val="SDSTableTextNormal"/>
              <w:rPr>
                <w:noProof w:val="0"/>
              </w:rPr>
            </w:pPr>
            <w:r w:rsidRPr="0069446B" w:rsidR="00FA7F7F">
              <w:rPr>
                <w:noProof/>
              </w:rPr>
              <w:t>Propriétés et observa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2AAC9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00AB7B" w14:textId="3F049827">
            <w:pPr>
              <w:pStyle w:val="SDSTableTextNormal"/>
              <w:rPr>
                <w:noProof w:val="0"/>
              </w:rPr>
            </w:pPr>
            <w:r w:rsidRPr="0069446B">
              <w:rPr>
                <w:noProof/>
              </w:rPr>
              <w:t>Colourless, volatile liquids. Pure ETHANOL: flashpoint 13°C c.c. Explosive limits: 3.3% to 19%. Miscible with wate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34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10L</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355</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6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36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22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3, A58, A180</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3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F1</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144,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EX, A</w:t>
            </w:r>
          </w:p>
        </w:tc>
      </w:tr>
      <w:tr w14:paraId="684412E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8BD6026" w14:textId="73DD1D54">
            <w:pPr>
              <w:pStyle w:val="SDSTableTextNormal"/>
              <w:rPr>
                <w:noProof w:val="0"/>
              </w:rPr>
            </w:pPr>
            <w:r w:rsidRPr="0069446B" w:rsidR="00FA7F7F">
              <w:rPr>
                <w:noProof/>
              </w:rPr>
              <w:t>Ventil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1E90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8C4BC7" w14:textId="7C4C1B85">
            <w:pPr>
              <w:pStyle w:val="SDSTableTextNormal"/>
              <w:rPr>
                <w:noProof w:val="0"/>
              </w:rPr>
            </w:pPr>
            <w:r w:rsidRPr="0069446B" w:rsidR="00FA7F7F">
              <w:rPr>
                <w:noProof/>
              </w:rPr>
              <w:t>VE01</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F1</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144,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2</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F</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4</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3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trè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Flam. Liq.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226</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Pr>
                <w:noProof/>
              </w:rPr>
              <w:t>D’après les données d’essais</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echarge pour diffuseur - Ambre safran</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2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Recharge pour diffuseur - Ambre safran</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19/06/2026   Version: 2.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2.xml"/><Relationship Id="rId12" Type="http://schemas.openxmlformats.org/officeDocument/2006/relationships/image" Target="media/image7.png"/><Relationship Id="rId17" Type="http://schemas.openxmlformats.org/officeDocument/2006/relationships/header" Target="header3.xml"/><Relationship Id="rId7" Type="http://schemas.openxmlformats.org/officeDocument/2006/relationships/image" Target="media/image2.png"/><Relationship Id="rId16" Type="http://schemas.openxmlformats.org/officeDocument/2006/relationships/footer" Target="footer2.xml"/><Relationship Id="rId2" Type="http://schemas.openxmlformats.org/officeDocument/2006/relationships/webSettings" Target="webSettings.xml"/><Relationship Id="rId20" Type="http://schemas.openxmlformats.org/officeDocument/2006/relationships/styles" Target="styles.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1.xml"/><Relationship Id="rId5" Type="http://schemas.openxmlformats.org/officeDocument/2006/relationships/hyperlink" Target="mailto:office@labsys.fr" TargetMode="External"/><Relationship Id="rId23" Type="http://schemas.openxmlformats.org/officeDocument/2006/relationships/customXml" Target="../customXml/item4.xml"/><Relationship Id="rId10" Type="http://schemas.openxmlformats.org/officeDocument/2006/relationships/image" Target="media/image5.png"/><Relationship Id="rId19" Type="http://schemas.openxmlformats.org/officeDocument/2006/relationships/theme" Target="theme/theme1.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3.xml"/></Relationships>
</file>

<file path=word/_rels/header3.xml.rels><?xml version="1.0" encoding="utf-8" standalone="yes"?><Relationships xmlns="http://schemas.openxmlformats.org/package/2006/relationships"><Relationship Id="rId1" Type="http://schemas.openxmlformats.org/officeDocument/2006/relationships/image" Target="media/image8.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1F3B0DE-7A7C-4D94-A46C-18CC0AC27AAB}"/>
</file>

<file path=customXml/itemProps3.xml><?xml version="1.0" encoding="utf-8"?>
<ds:datastoreItem xmlns:ds="http://schemas.openxmlformats.org/officeDocument/2006/customXml" ds:itemID="{1BA8B70D-44C9-48FA-812A-0D3C5B82D767}"/>
</file>

<file path=customXml/itemProps4.xml><?xml version="1.0" encoding="utf-8"?>
<ds:datastoreItem xmlns:ds="http://schemas.openxmlformats.org/officeDocument/2006/customXml" ds:itemID="{AB18651F-33D5-42D2-AE83-E37A0A2FC3DA}"/>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